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51913" w14:textId="77777777" w:rsidR="00D12E96" w:rsidRDefault="00D12E96"/>
    <w:p w14:paraId="20DA01AC" w14:textId="77777777" w:rsidR="00D12E96" w:rsidRDefault="00D12E96" w:rsidP="00D12E96">
      <w:r>
        <w:t xml:space="preserve">This paper will examine factors influencing the marital status of People with CP in the Indian context in the postmodern era.   Dating and marrying are the outcome of economic freedom.     the researcher thinks that dating and marrying opportunities may be limited due to the mobility of people and the degree of CP. After 2000 people with CP started to acquire economic freedom by meanings of jobs or family wealth. The next step for Pepple with CP is marriage. In western being single is the preferred choice because of social factors but in the East being single is a bad idea... The paper will be studying factors that influence marital statuses such as SSE, degree of CP, type of education, type of job, virgin Mary, and special achievement...  </w:t>
      </w:r>
    </w:p>
    <w:p w14:paraId="267FCA85" w14:textId="3B834FF5" w:rsidR="00D12E96" w:rsidRDefault="00D12E96" w:rsidP="00D12E96">
      <w:r>
        <w:t xml:space="preserve">Experience of childhood plays playing imperative role in shaping views on marital status. An active investor is from a rich family. The mother of an active investor hired 4 to 9 female babysitters to take care of him. The mother of an active investor had two children and a husband to take care of so her hands were full.  A guy with an IIM degree is from the middle class so he had no babysitter. The active investor had a big sister and she is a second mother to him.  And A guy with an IIM degree had no sisters. Active investors had a group of girls and with them, he played hide and seek games so active investors have a good understanding of women during their adulthood and he can pick up women for dates at the speed of light. Women can understand the speech of people with CP better so guys with CP have more female friends.     A guy With an IIM degree had no such luck. During childhood father of an active investor gave him a “hot drink “when he had a cold but one of his babysitters told him that drinking a hot drink was bad. Active investors stopped it. parents of active investors took him to hotels on M.G. Road and a few times he saw his father arguing at the high court. The active investor has a tailor on M.G. to make jean pants for him because he cannot use buttons.  Active. the investor had three teachers he liked. Two of the teachers have educational degrees from Stanford University. One of the young teachers of active investors had a crush on him and she was feeding him rice because he could not feed rice himself so during adulthood many of his sweethearts were feeding him.  During BCA that teacher wrote his exam as a scribe.   A guy with an IIM degree went to a normal school where he was bullied like hell and he thinks that going to a special school is a bad idea because he is coming from the middle class. See the difference between middle and high class. One got bullied but the other got love. Active investor had a home tuition teacher during high school and she changed the game for him. No PhD guide in multiverse can do that job. Even God likes rich kids because even God needs loans.  The researcher will be using postmodern and philosophy of science backgrounds of the study to deconstruct class, type of education </w:t>
      </w:r>
      <w:proofErr w:type="gramStart"/>
      <w:r>
        <w:t>and  type</w:t>
      </w:r>
      <w:proofErr w:type="gramEnd"/>
      <w:r>
        <w:t xml:space="preserve"> of cp virgin marry, special achievement   and everything is relative and to explain the problem.’ Postmodernism, in Western philosophy, is a late 20th-century movement characterized by broad </w:t>
      </w:r>
      <w:proofErr w:type="spellStart"/>
      <w:r>
        <w:t>skepticism</w:t>
      </w:r>
      <w:proofErr w:type="spellEnd"/>
      <w:r>
        <w:t xml:space="preserve">, subjectivism, or relativism; a general suspicion of reason; and an acute sensitivity to the role of ideology in asserting and maintaining political and economic power. The researcher will be using case studies to explain the problem and to </w:t>
      </w:r>
      <w:proofErr w:type="gramStart"/>
      <w:r>
        <w:t xml:space="preserve">develop  </w:t>
      </w:r>
      <w:r>
        <w:t>7</w:t>
      </w:r>
      <w:proofErr w:type="gramEnd"/>
      <w:r>
        <w:t xml:space="preserve"> hypotheses including four brand new and these can be tested for future research. In mathematics term marital status will be a dependent variable, rest will be an independent variable and Special achievements in high school, virgin marry, and birth order will be controlled variables.</w:t>
      </w:r>
    </w:p>
    <w:p w14:paraId="72ED356A" w14:textId="77777777" w:rsidR="00D12E96" w:rsidRDefault="00D12E96"/>
    <w:p w14:paraId="21A3BC21" w14:textId="77777777" w:rsidR="00D12E96" w:rsidRDefault="00D12E96"/>
    <w:p w14:paraId="22C9E114" w14:textId="77777777" w:rsidR="00D12E96" w:rsidRDefault="00D12E96"/>
    <w:p w14:paraId="03570A9E" w14:textId="77777777" w:rsidR="00D12E96" w:rsidRDefault="00D12E96"/>
    <w:p w14:paraId="32D19A68" w14:textId="77777777" w:rsidR="00D12E96" w:rsidRDefault="00D12E96"/>
    <w:p w14:paraId="37D32F2B" w14:textId="3D3EF1DE" w:rsidR="00D12E96" w:rsidRDefault="00D12E96">
      <w:r>
        <w:t xml:space="preserve">Introduction </w:t>
      </w:r>
    </w:p>
    <w:p w14:paraId="03E4FCFF" w14:textId="77777777" w:rsidR="00D12E96" w:rsidRDefault="00D12E96"/>
    <w:p w14:paraId="7D0F4C79" w14:textId="26B2E3A0" w:rsidR="00821543" w:rsidRDefault="00974BDD">
      <w:r w:rsidRPr="00974BDD">
        <w:t>In developed states there are more people with CP due to good health care however in developing states like India there are few people with CP due to poor health care,  In the 70s,80s, and 90s there were few people with cp because the chance of survival of babies with CP was low due to poor medical care However in 2000s there were more people with CP due to good medical care as a result of which there are more people with cp are who are entering the workforce due to good education at school and university level, therefore, people with cp acquiring good jobs. Jobs follow dating and marriage in the lives of people with CP.</w:t>
      </w:r>
    </w:p>
    <w:p w14:paraId="03AD8118" w14:textId="68609E5B" w:rsidR="00974BDD" w:rsidRDefault="00974BDD" w:rsidP="00974BDD">
      <w:r>
        <w:t>The importance of marriage cannot be underestimated as it provides social, economic</w:t>
      </w:r>
      <w:r w:rsidR="00CA441D">
        <w:t>,</w:t>
      </w:r>
      <w:r>
        <w:t xml:space="preserve"> and emotional benefits to </w:t>
      </w:r>
      <w:proofErr w:type="gramStart"/>
      <w:r>
        <w:t>partners(</w:t>
      </w:r>
      <w:proofErr w:type="gramEnd"/>
      <w:r>
        <w:t xml:space="preserve">Abed et al., 2015). Marriage is expected to promote physical </w:t>
      </w:r>
      <w:r w:rsidR="00CA441D">
        <w:t>well-being</w:t>
      </w:r>
      <w:r>
        <w:t xml:space="preserve"> due to a greater availability of emotional,</w:t>
      </w:r>
      <w:r w:rsidR="00CA441D">
        <w:t xml:space="preserve"> and </w:t>
      </w:r>
      <w:r>
        <w:t xml:space="preserve">social support and control which are key processes </w:t>
      </w:r>
      <w:r w:rsidR="004255B8">
        <w:t xml:space="preserve">for </w:t>
      </w:r>
      <w:r w:rsidR="00CA441D">
        <w:t>meaning</w:t>
      </w:r>
      <w:r>
        <w:t xml:space="preserve"> and purpose in life (Choi and Marks, 2008).  Married couples enjoy several benefits with notable ones such as having fewer acute </w:t>
      </w:r>
      <w:r w:rsidR="00CA441D">
        <w:t>illnesses</w:t>
      </w:r>
      <w:r>
        <w:t xml:space="preserve">; fewer fatal injuries; </w:t>
      </w:r>
    </w:p>
    <w:p w14:paraId="20E89B37" w14:textId="0ECC2B4E" w:rsidR="00974BDD" w:rsidRDefault="00974BDD" w:rsidP="00974BDD">
      <w:r>
        <w:t>reduce depression; lower rate of psychological distress, and morbidity risk; lower rate of suicide; better mental and physical health; better chance of living longer; and better Goodall et al. (2017), young people with functional disabilities are more likely to experience adverse employment, educational and relationship outcomes in the transition to adult life, with the greatest disadvantage experienced by female. PWDs are better educated, have better employment and occupational status, and are high</w:t>
      </w:r>
      <w:r w:rsidR="004255B8">
        <w:t>-</w:t>
      </w:r>
      <w:r>
        <w:t xml:space="preserve">income earners. It was also revealed that differences in the level of willingness to engage in conjugal relationships with PWDs are partly the result of youth’s differences in sex, age, the presence of PWDs in the </w:t>
      </w:r>
      <w:proofErr w:type="gramStart"/>
      <w:r>
        <w:t>family .Let</w:t>
      </w:r>
      <w:proofErr w:type="gramEnd"/>
      <w:r>
        <w:t xml:space="preserve"> us examine factors</w:t>
      </w:r>
    </w:p>
    <w:p w14:paraId="01704F9C" w14:textId="77777777" w:rsidR="004255B8" w:rsidRDefault="004255B8" w:rsidP="00974BDD"/>
    <w:p w14:paraId="4CA445A0" w14:textId="471A72EB" w:rsidR="004255B8" w:rsidRPr="004255B8" w:rsidRDefault="004255B8" w:rsidP="004255B8">
      <w:pPr>
        <w:rPr>
          <w:b/>
          <w:bCs/>
          <w:sz w:val="28"/>
          <w:szCs w:val="28"/>
        </w:rPr>
      </w:pPr>
      <w:r w:rsidRPr="004255B8">
        <w:rPr>
          <w:b/>
          <w:bCs/>
          <w:sz w:val="28"/>
          <w:szCs w:val="28"/>
        </w:rPr>
        <w:t xml:space="preserve">SSE Status </w:t>
      </w:r>
    </w:p>
    <w:p w14:paraId="03A5D352" w14:textId="77777777" w:rsidR="004255B8" w:rsidRPr="004255B8" w:rsidRDefault="004255B8" w:rsidP="004255B8"/>
    <w:p w14:paraId="274E68C4" w14:textId="77777777" w:rsidR="00974BDD" w:rsidRDefault="00974BDD" w:rsidP="00974BDD">
      <w:r>
        <w:t xml:space="preserve">  Socioeconomic status (SES) encompasses not just income but also educational attainment, financial security, and subjective perceptions of social status and social class. Socioeconomic status can encompass quality of life attributes as well as the opportunities and privileges afforded to people within society. Poverty, specifically, is not a single factor but rather is characterized by multiple physical and psychosocial stressors. Further, SES is a consistent and reliable predictor of a vast array of outcomes across the lifespan, including physical and psychological health.  An active investor comes from a rich family so he can live like a king without a job because family wealth is social security he earned a Ph.D. from an Indian university however IIM guy comes from the middle class so he needs a job to earn his bread but others can follow passion. Guys with CP from higher class are single because of their passion and childhood experience. During childhood    Active Investor had a group of girls and with them, he played hide-and-seek games. For him, dating is like playing and seek game so he had 4 sweet hearts during BCA but For IIM guy dating is like a means of finding a good life partner. The mother of an active investor called him a playboy. See the difference between the middle class and the high class. A high school male friend of an active investor had been dating a girl for 5 years and he married. The couple is having a cute girl. That guy is coming from the middle class.</w:t>
      </w:r>
    </w:p>
    <w:p w14:paraId="0615EB8B" w14:textId="77777777" w:rsidR="00974BDD" w:rsidRDefault="00974BDD" w:rsidP="00974BDD">
      <w:r>
        <w:t xml:space="preserve"> 14 sweethearts of active investor are normal without CP because he is come from a high class. </w:t>
      </w:r>
    </w:p>
    <w:p w14:paraId="518404B2" w14:textId="77777777" w:rsidR="00537744" w:rsidRDefault="00974BDD" w:rsidP="00537744">
      <w:r>
        <w:lastRenderedPageBreak/>
        <w:t>The big sister of an active investor had a pet talk with him and told him playing with girls is not good. Active investor stopped his game</w:t>
      </w:r>
      <w:r w:rsidR="00537744">
        <w:t xml:space="preserve"> A boy with a strong CP score of 75% in psychology at high school comes from a low class. People with very strong CP need a caregiver at all times so there is a lower chance of having of girlfriend or wife because of a degree of CP and class.  A software developer with good hand function from a low class is doing well at Mind Tree. The software developer was dating a woman with mild CP and she used a wheelchair. They are married. A young man with mild CP who has a passion for movie making is from the lower class, His father sells food on the streets. He did M.Com from an Indian university. He Is working at companies. He is dating a woman with CP. For the guy with CP from a low and middle-class marriage is a means of family bonding and a way of increasing family wealth but for high-class marriage is a means of sharing and loving. From the above examples very clear that guys with CP from the high class have having greater chance of having wives or sweet hearts therefore SSE status plays an important role in having wives. </w:t>
      </w:r>
    </w:p>
    <w:p w14:paraId="50B4F7E1" w14:textId="77777777" w:rsidR="00537744" w:rsidRDefault="00537744" w:rsidP="00537744">
      <w:r>
        <w:t>.</w:t>
      </w:r>
    </w:p>
    <w:p w14:paraId="49965D10" w14:textId="7092B429" w:rsidR="00537744" w:rsidRDefault="00537744" w:rsidP="00537744">
      <w:r>
        <w:t xml:space="preserve">Researchers can develop a hypothesis between  SSE status and marital  status  </w:t>
      </w:r>
    </w:p>
    <w:p w14:paraId="3F17BA7A" w14:textId="4A0E26A3" w:rsidR="00974BDD" w:rsidRDefault="00537744" w:rsidP="00974BDD">
      <w:r>
        <w:t xml:space="preserve"> </w:t>
      </w:r>
    </w:p>
    <w:p w14:paraId="6A239E2D" w14:textId="77777777" w:rsidR="00DB5F15" w:rsidRDefault="00DB5F15" w:rsidP="00974BDD"/>
    <w:p w14:paraId="57073139" w14:textId="77777777" w:rsidR="00CA441D" w:rsidRPr="004255B8" w:rsidRDefault="00CA441D" w:rsidP="00CA441D">
      <w:pPr>
        <w:rPr>
          <w:b/>
          <w:bCs/>
          <w:sz w:val="28"/>
          <w:szCs w:val="28"/>
        </w:rPr>
      </w:pPr>
      <w:r w:rsidRPr="004255B8">
        <w:rPr>
          <w:b/>
          <w:bCs/>
          <w:sz w:val="28"/>
          <w:szCs w:val="28"/>
        </w:rPr>
        <w:t xml:space="preserve">Urban vs rural </w:t>
      </w:r>
    </w:p>
    <w:p w14:paraId="62395946" w14:textId="77777777" w:rsidR="004255B8" w:rsidRDefault="004255B8" w:rsidP="00CA441D"/>
    <w:p w14:paraId="49F83DE9" w14:textId="0BA8B521" w:rsidR="00CA441D" w:rsidRDefault="00CA441D" w:rsidP="00CA441D">
      <w:r>
        <w:t xml:space="preserve">  A software developer is from a village so he married likewise high school friend of an active investor is from a small town. Above examples, guys with CP from rural areas have a greater chance of having wives.    </w:t>
      </w:r>
    </w:p>
    <w:p w14:paraId="536BE431" w14:textId="77777777" w:rsidR="00CA441D" w:rsidRDefault="00CA441D" w:rsidP="00CA441D">
      <w:r>
        <w:t>Researchers can develop hypotheses between rural vs urban and marital status.</w:t>
      </w:r>
    </w:p>
    <w:p w14:paraId="6D1E0FC1" w14:textId="77777777" w:rsidR="00CA441D" w:rsidRDefault="00CA441D" w:rsidP="00CA441D"/>
    <w:p w14:paraId="354F44CB" w14:textId="77777777" w:rsidR="00CA441D" w:rsidRPr="004255B8" w:rsidRDefault="00CA441D" w:rsidP="00CA441D">
      <w:pPr>
        <w:rPr>
          <w:b/>
          <w:bCs/>
          <w:sz w:val="28"/>
          <w:szCs w:val="28"/>
        </w:rPr>
      </w:pPr>
      <w:r w:rsidRPr="004255B8">
        <w:rPr>
          <w:b/>
          <w:bCs/>
          <w:sz w:val="28"/>
          <w:szCs w:val="28"/>
        </w:rPr>
        <w:t xml:space="preserve">Having hot drinks during adulthood </w:t>
      </w:r>
    </w:p>
    <w:p w14:paraId="3D0EE5F4" w14:textId="77777777" w:rsidR="00CA441D" w:rsidRDefault="00CA441D" w:rsidP="00CA441D">
      <w:r>
        <w:t xml:space="preserve">Having hot drinks during adulthood makes a man have a good heart. Guys with CP are having hot drinks and they have having greater chance of having sweethearts or wives. For </w:t>
      </w:r>
      <w:proofErr w:type="gramStart"/>
      <w:r>
        <w:t>example</w:t>
      </w:r>
      <w:proofErr w:type="gramEnd"/>
      <w:r>
        <w:t xml:space="preserve"> high school friend of an active investor, a software developer, a guy with an IIM degree, and a young man with a passion are having hardcore drinks beyond their limits but the active investor is a social drinker and he has branded drinks at a high price.  A high school friend and software developer are married but an active investor is single because he is a social drinker. We can see the difference between hardcore drinkers and social drinkers and it is in front of you.</w:t>
      </w:r>
    </w:p>
    <w:p w14:paraId="7F98A30B" w14:textId="77777777" w:rsidR="00CA441D" w:rsidRDefault="00CA441D" w:rsidP="00CA441D"/>
    <w:p w14:paraId="1DB3E24C" w14:textId="77777777" w:rsidR="00CA441D" w:rsidRDefault="00CA441D" w:rsidP="00CA441D">
      <w:r>
        <w:t xml:space="preserve">Researchers can develop a hypothesis between hardcore drinkers and social drinkers and the marital status of guys with CP. </w:t>
      </w:r>
    </w:p>
    <w:p w14:paraId="6AD39B78" w14:textId="77777777" w:rsidR="00CA441D" w:rsidRDefault="00CA441D" w:rsidP="00CA441D"/>
    <w:p w14:paraId="215E06F7" w14:textId="77777777" w:rsidR="00CA441D" w:rsidRDefault="00CA441D" w:rsidP="00CA441D"/>
    <w:p w14:paraId="3A349FED" w14:textId="77777777" w:rsidR="004255B8" w:rsidRDefault="004255B8" w:rsidP="00CA441D"/>
    <w:p w14:paraId="2F5306A9" w14:textId="77777777" w:rsidR="004255B8" w:rsidRDefault="004255B8" w:rsidP="00CA441D">
      <w:r>
        <w:t>3</w:t>
      </w:r>
    </w:p>
    <w:p w14:paraId="2F3E043A" w14:textId="1F335B76" w:rsidR="00CA441D" w:rsidRDefault="004255B8" w:rsidP="00CA441D">
      <w:proofErr w:type="gramStart"/>
      <w:r>
        <w:lastRenderedPageBreak/>
        <w:t>.</w:t>
      </w:r>
      <w:r w:rsidR="00CA441D" w:rsidRPr="004255B8">
        <w:rPr>
          <w:b/>
          <w:bCs/>
          <w:sz w:val="28"/>
          <w:szCs w:val="28"/>
        </w:rPr>
        <w:t>Having</w:t>
      </w:r>
      <w:proofErr w:type="gramEnd"/>
      <w:r w:rsidR="00CA441D" w:rsidRPr="004255B8">
        <w:rPr>
          <w:b/>
          <w:bCs/>
          <w:sz w:val="28"/>
          <w:szCs w:val="28"/>
        </w:rPr>
        <w:t xml:space="preserve"> babysitters during childhood</w:t>
      </w:r>
      <w:r w:rsidR="00CA441D">
        <w:t xml:space="preserve"> </w:t>
      </w:r>
      <w:r w:rsidR="00CA441D">
        <w:tab/>
      </w:r>
    </w:p>
    <w:p w14:paraId="7934FE62" w14:textId="77777777" w:rsidR="00CA441D" w:rsidRDefault="00CA441D" w:rsidP="00CA441D">
      <w:r>
        <w:t xml:space="preserve">Having babysitters during childhood can play an important role in having sweetheart wives and guys with CP who are having babysitters during childhood greater chance of a good understanding of women during adulthood. They can pick up women for dates without problems. For example, the active investor had love affairs with many women because he had many babysitters during childhood.  </w:t>
      </w:r>
    </w:p>
    <w:p w14:paraId="010FE33A" w14:textId="77777777" w:rsidR="00CA441D" w:rsidRDefault="00CA441D" w:rsidP="00CA441D">
      <w:r>
        <w:t>Researchers can develop a hypothesis between having a babysitter during childhood and marital status.</w:t>
      </w:r>
    </w:p>
    <w:p w14:paraId="598CD1A7" w14:textId="77777777" w:rsidR="00CA441D" w:rsidRDefault="00CA441D" w:rsidP="00CA441D"/>
    <w:p w14:paraId="0A53EC9B" w14:textId="77777777" w:rsidR="00CA441D" w:rsidRPr="004255B8" w:rsidRDefault="00CA441D" w:rsidP="00CA441D">
      <w:pPr>
        <w:rPr>
          <w:b/>
          <w:bCs/>
          <w:sz w:val="28"/>
          <w:szCs w:val="28"/>
        </w:rPr>
      </w:pPr>
      <w:r w:rsidRPr="004255B8">
        <w:rPr>
          <w:b/>
          <w:bCs/>
          <w:sz w:val="28"/>
          <w:szCs w:val="28"/>
        </w:rPr>
        <w:t>Special achievement in high school.</w:t>
      </w:r>
    </w:p>
    <w:p w14:paraId="50A8BBB1" w14:textId="77777777" w:rsidR="00CA441D" w:rsidRDefault="00CA441D" w:rsidP="00CA441D"/>
    <w:p w14:paraId="743556C8" w14:textId="77777777" w:rsidR="00CA441D" w:rsidRDefault="00CA441D" w:rsidP="00CA441D">
      <w:r>
        <w:t xml:space="preserve">Special achievements in high school can play an important role in having sweethearts or wives during adulthood. For </w:t>
      </w:r>
      <w:proofErr w:type="gramStart"/>
      <w:r>
        <w:t>example</w:t>
      </w:r>
      <w:proofErr w:type="gramEnd"/>
      <w:r>
        <w:t xml:space="preserve"> active investor created a logo for Mind Tree and Mind Tree rewarded him with shares worth millions so his life can settle down life with shares at the age of 18. For </w:t>
      </w:r>
      <w:proofErr w:type="gramStart"/>
      <w:r>
        <w:t>him  No</w:t>
      </w:r>
      <w:proofErr w:type="gramEnd"/>
      <w:r>
        <w:t xml:space="preserve"> need to go to college or work at companies. Active investor met U.S. President Clinton. From the Indian PMO to the white house he can write and receive letters.   for him creating a logo was a game-changing event. Active investors </w:t>
      </w:r>
      <w:proofErr w:type="gramStart"/>
      <w:r>
        <w:t>is</w:t>
      </w:r>
      <w:proofErr w:type="gramEnd"/>
      <w:r>
        <w:t xml:space="preserve"> very creative.    Active investor went to university to get a degree and to chill so he had many sweethearts. Need luck to have such achievements. Active investor can buy automatic watches such as Tissot etc.   </w:t>
      </w:r>
    </w:p>
    <w:p w14:paraId="3D4F1C8F" w14:textId="77777777" w:rsidR="00CA441D" w:rsidRDefault="00CA441D" w:rsidP="00CA441D">
      <w:r>
        <w:t xml:space="preserve">Even </w:t>
      </w:r>
      <w:proofErr w:type="gramStart"/>
      <w:r>
        <w:t>god</w:t>
      </w:r>
      <w:proofErr w:type="gramEnd"/>
      <w:r>
        <w:t xml:space="preserve"> loves rich kids because even god needs loans from rich kids  </w:t>
      </w:r>
    </w:p>
    <w:p w14:paraId="1F0774FD" w14:textId="77777777" w:rsidR="00CA441D" w:rsidRDefault="00CA441D" w:rsidP="00CA441D"/>
    <w:p w14:paraId="7C1FDBFB" w14:textId="77777777" w:rsidR="00CA441D" w:rsidRDefault="00CA441D" w:rsidP="00CA441D">
      <w:r>
        <w:t xml:space="preserve">A guy with an IIM degree or software developer, high school friend, or young man with passion had no luck. And they have to work like donkeys to earn bread. God shows no love to poor kids because he cannot take loans from poor kids. These guys are hive ng uphill tasks to have sweetheart wives but for active investor having sweetheart is a cakewalk. These guys can buy smartwatches.  See the difference between guys with special achievements and guys without special achievements. </w:t>
      </w:r>
    </w:p>
    <w:p w14:paraId="6D4736B9" w14:textId="77777777" w:rsidR="00CA441D" w:rsidRDefault="00CA441D" w:rsidP="00CA441D">
      <w:r>
        <w:t xml:space="preserve">One guy with special achievements has many sweet hearts but the other guy has one or two sweethearts.  </w:t>
      </w:r>
    </w:p>
    <w:p w14:paraId="600B51DD" w14:textId="77777777" w:rsidR="00CA441D" w:rsidRDefault="00CA441D" w:rsidP="00CA441D"/>
    <w:p w14:paraId="2D507276" w14:textId="77777777" w:rsidR="00CA441D" w:rsidRDefault="00CA441D" w:rsidP="00CA441D"/>
    <w:p w14:paraId="0243F748" w14:textId="77777777" w:rsidR="00CA441D" w:rsidRDefault="00CA441D" w:rsidP="00CA441D">
      <w:r>
        <w:t xml:space="preserve"> The problem is in front of you and everyone with a good soul can see the problem. </w:t>
      </w:r>
    </w:p>
    <w:p w14:paraId="0472338A" w14:textId="77777777" w:rsidR="00CA441D" w:rsidRDefault="00CA441D" w:rsidP="00CA441D">
      <w:r>
        <w:t xml:space="preserve">Researchers can develop a hypothesis between having special achievements and the marital status of guys with cp.  </w:t>
      </w:r>
    </w:p>
    <w:p w14:paraId="2EC78485" w14:textId="77777777" w:rsidR="00CA441D" w:rsidRPr="004255B8" w:rsidRDefault="00CA441D" w:rsidP="00CA441D">
      <w:pPr>
        <w:rPr>
          <w:b/>
          <w:bCs/>
          <w:sz w:val="28"/>
          <w:szCs w:val="28"/>
        </w:rPr>
      </w:pPr>
      <w:r w:rsidRPr="004255B8">
        <w:rPr>
          <w:b/>
          <w:bCs/>
          <w:sz w:val="28"/>
          <w:szCs w:val="28"/>
        </w:rPr>
        <w:t xml:space="preserve">Dating and Love on Campus </w:t>
      </w:r>
      <w:r w:rsidRPr="004255B8">
        <w:rPr>
          <w:b/>
          <w:bCs/>
          <w:sz w:val="28"/>
          <w:szCs w:val="28"/>
        </w:rPr>
        <w:tab/>
      </w:r>
    </w:p>
    <w:p w14:paraId="37339D23" w14:textId="77777777" w:rsidR="00CA441D" w:rsidRPr="004255B8" w:rsidRDefault="00CA441D" w:rsidP="00CA441D">
      <w:pPr>
        <w:rPr>
          <w:b/>
          <w:bCs/>
          <w:sz w:val="28"/>
          <w:szCs w:val="28"/>
        </w:rPr>
      </w:pPr>
      <w:r w:rsidRPr="004255B8">
        <w:rPr>
          <w:b/>
          <w:bCs/>
          <w:sz w:val="28"/>
          <w:szCs w:val="28"/>
        </w:rPr>
        <w:tab/>
      </w:r>
    </w:p>
    <w:p w14:paraId="522011BE" w14:textId="77777777" w:rsidR="00CA441D" w:rsidRDefault="00CA441D" w:rsidP="00CA441D">
      <w:r>
        <w:t xml:space="preserve">In Western people with CP their enrolment in university campuses is less due to the high standard of education and the cost of education is high however in Eastern people with CP entering university </w:t>
      </w:r>
      <w:r>
        <w:lastRenderedPageBreak/>
        <w:t>campuses is more due to student-friendly culture and fee structure. In the '70s '80s and '90s university campuses were closed for people with CP but '90s and 2000s university campuses were opened for people with CP. Before the 2000s people were finishing high school and finding jobs or self-employment.</w:t>
      </w:r>
    </w:p>
    <w:p w14:paraId="3355918C" w14:textId="77777777" w:rsidR="00CA441D" w:rsidRDefault="00CA441D" w:rsidP="00CA441D">
      <w:r>
        <w:t xml:space="preserve">A guy with an IIM degree went to college for a UG course. His focus was on studies and getting marks so he could go to </w:t>
      </w:r>
      <w:proofErr w:type="gramStart"/>
      <w:r>
        <w:t>IIM  but</w:t>
      </w:r>
      <w:proofErr w:type="gramEnd"/>
      <w:r>
        <w:t xml:space="preserve"> an Active investor is a very smart boy from day one he knew that BCA was a failure but he took BCA to chill and to kill time because of family wealth and dating was the main job. See the difference between middle and high class. Active investor had 4 sweethearts during BCA. After having a pet talk with his big sister so he stopped` his main job. A guy with an IIM degree wrote CAT 6 times. The active investor told that guy he could go abroad to do his MBA which has more value but the IIM guy said society would have a better view of him If he had an IIM degree.    he has done </w:t>
      </w:r>
      <w:proofErr w:type="gramStart"/>
      <w:r>
        <w:t>his  MBA</w:t>
      </w:r>
      <w:proofErr w:type="gramEnd"/>
      <w:r>
        <w:t xml:space="preserve">  In 2014 in second-tier IIM  and he was jobless after getting his IIM degree for 3 years and he had depression. Very sad where was society when he had no job and he had bad depression. Active investor </w:t>
      </w:r>
      <w:proofErr w:type="gramStart"/>
      <w:r>
        <w:t>say</w:t>
      </w:r>
      <w:proofErr w:type="gramEnd"/>
      <w:r>
        <w:t xml:space="preserve"> who cares about society? See the difference between middle and high class.    IIM guy got a job at MNC but he was rejected by 15 women because he is from the middle class.</w:t>
      </w:r>
    </w:p>
    <w:p w14:paraId="74BD746F" w14:textId="77777777" w:rsidR="00CA441D" w:rsidRDefault="00CA441D" w:rsidP="00CA441D">
      <w:r>
        <w:t>active investor joined MBA. He was a mature man during his first year of MBA and he had no sweethearts.</w:t>
      </w:r>
    </w:p>
    <w:p w14:paraId="2328B898" w14:textId="77777777" w:rsidR="00CA441D" w:rsidRDefault="00CA441D" w:rsidP="00CA441D">
      <w:r>
        <w:t xml:space="preserve">during the second year of MBA active investor had a love affair with a woman who was studying stars and sky. She said the active investor was the brightest star in the local group because the active investor knows the law and movements of supermassive black holes.   At that time both were too young for marriage  </w:t>
      </w:r>
    </w:p>
    <w:p w14:paraId="6C3E52D8" w14:textId="77777777" w:rsidR="00CA441D" w:rsidRDefault="00CA441D" w:rsidP="00CA441D">
      <w:r>
        <w:t xml:space="preserve">male cousin with disabilities and of active investor got married and she took his wealth. The cousin is on the roads. Active investor </w:t>
      </w:r>
      <w:proofErr w:type="gramStart"/>
      <w:r>
        <w:t>have</w:t>
      </w:r>
      <w:proofErr w:type="gramEnd"/>
      <w:r>
        <w:t xml:space="preserve"> a bad idea about marriage and love. </w:t>
      </w:r>
    </w:p>
    <w:p w14:paraId="2DFD0814" w14:textId="77777777" w:rsidR="00CA441D" w:rsidRDefault="00CA441D" w:rsidP="00CA441D"/>
    <w:p w14:paraId="5F2BB869" w14:textId="77777777" w:rsidR="00CA441D" w:rsidRDefault="00CA441D" w:rsidP="00CA441D">
      <w:r>
        <w:t xml:space="preserve">After finishing Mba active investor joined Mind </w:t>
      </w:r>
      <w:proofErr w:type="spellStart"/>
      <w:r>
        <w:t>ree</w:t>
      </w:r>
      <w:proofErr w:type="spellEnd"/>
      <w:r>
        <w:t xml:space="preserve"> for work. At Mind </w:t>
      </w:r>
      <w:proofErr w:type="spellStart"/>
      <w:r>
        <w:t>Treee</w:t>
      </w:r>
      <w:proofErr w:type="spellEnd"/>
      <w:r>
        <w:t xml:space="preserve"> active investor was the hero of the company. He was </w:t>
      </w:r>
      <w:proofErr w:type="gramStart"/>
      <w:r>
        <w:t>dating  12</w:t>
      </w:r>
      <w:proofErr w:type="gramEnd"/>
      <w:r>
        <w:t xml:space="preserve"> female Mind Tree minds. </w:t>
      </w:r>
      <w:proofErr w:type="gramStart"/>
      <w:r>
        <w:t>Again</w:t>
      </w:r>
      <w:proofErr w:type="gramEnd"/>
      <w:r>
        <w:t xml:space="preserve"> dating was his main job.</w:t>
      </w:r>
    </w:p>
    <w:p w14:paraId="2B4E897C" w14:textId="01552BF0" w:rsidR="00CA441D" w:rsidRDefault="00CA441D" w:rsidP="00CA441D">
      <w:r>
        <w:t>Women are having a softer corner for guys with CP.    AT MIND tree payment was low and the work was low</w:t>
      </w:r>
      <w:r w:rsidR="003F4D81">
        <w:t>-end</w:t>
      </w:r>
      <w:r>
        <w:t xml:space="preserve"> end so he joined </w:t>
      </w:r>
      <w:proofErr w:type="gramStart"/>
      <w:r>
        <w:t>pre pre-</w:t>
      </w:r>
      <w:proofErr w:type="gramEnd"/>
      <w:r>
        <w:t>d</w:t>
      </w:r>
      <w:r w:rsidR="003F4D81">
        <w:t>oc</w:t>
      </w:r>
      <w:r>
        <w:t xml:space="preserve">toral program. But the brother of an active investor was upset about leaving his job. The Brother of the active investor said society will treat you better if having a job. Active investor said who cares about society and my joy is more </w:t>
      </w:r>
      <w:proofErr w:type="gramStart"/>
      <w:r>
        <w:t>important  One</w:t>
      </w:r>
      <w:proofErr w:type="gramEnd"/>
      <w:r>
        <w:t xml:space="preserve"> guy got mental issues without a job but `another got joy without a job.   </w:t>
      </w:r>
    </w:p>
    <w:p w14:paraId="7EFD1EC1" w14:textId="77777777" w:rsidR="00CA441D" w:rsidRDefault="00CA441D" w:rsidP="00CA441D">
      <w:r>
        <w:tab/>
      </w:r>
    </w:p>
    <w:p w14:paraId="4F91C19B" w14:textId="77777777" w:rsidR="00CA441D" w:rsidRDefault="00CA441D" w:rsidP="00CA441D">
      <w:r>
        <w:t xml:space="preserve">During </w:t>
      </w:r>
      <w:proofErr w:type="spellStart"/>
      <w:r>
        <w:t>pre doctoral</w:t>
      </w:r>
      <w:proofErr w:type="spellEnd"/>
      <w:r>
        <w:t xml:space="preserve"> course active investor had a light love affair with three women. He joined a doctoral course. He took EMH which is the main theory of the stock market and he was trying to disprove EMH.  disproved EMH. In other words, disproving EMH in management can be compared to disproving E=MC~^2 in science.  IIM has no courage to touch his thesis. See the complexity of his thesis which requires brains to do so. An active investor had a love affair with a woman who was studying stars to escape the pain of research for three years.  She said an active investor would be a good husband and he is a post-doctoral in dating at MIT or Stanford.</w:t>
      </w:r>
    </w:p>
    <w:p w14:paraId="25BD3BF0" w14:textId="77777777" w:rsidR="00CA441D" w:rsidRDefault="00CA441D" w:rsidP="00CA441D"/>
    <w:p w14:paraId="67B13DDA" w14:textId="77777777" w:rsidR="00CA441D" w:rsidRDefault="00CA441D" w:rsidP="00CA441D">
      <w:r>
        <w:lastRenderedPageBreak/>
        <w:t xml:space="preserve"> A young man with a passion for movie-making lost his self-respect. He was talking to everyone about his problems and he was treating everyone as close friends. give me a break. The active investor cannot tell the names of girlfriends. Even the CIA had no idea about his girlfriends. Active investor never takes pictures with their girlfriends and never put the names of their girlfriends on social media but a young man takes pictures and puts the names of his girlfriends on social media.  Active investor is from the high class but young man with passion is from the low class. See the difference between low and high class. </w:t>
      </w:r>
    </w:p>
    <w:p w14:paraId="159EC1F8" w14:textId="77777777" w:rsidR="00CA441D" w:rsidRDefault="00CA441D" w:rsidP="00CA441D">
      <w:r>
        <w:t xml:space="preserve">Active investor love women who are studying stars because they have higher IQs so they can understand the speech of active investor better.   </w:t>
      </w:r>
    </w:p>
    <w:p w14:paraId="0683FE8B" w14:textId="77777777" w:rsidR="00CA441D" w:rsidRDefault="00CA441D" w:rsidP="00CA441D">
      <w:r>
        <w:t xml:space="preserve">The majority of wives of guys with CP are Catholic and many special teachers are Catholic. Active investor’s ex-sweet hearts were   Catholic. </w:t>
      </w:r>
    </w:p>
    <w:p w14:paraId="10C8DDDC" w14:textId="77777777" w:rsidR="00CA441D" w:rsidRDefault="00CA441D" w:rsidP="00CA441D">
      <w:r>
        <w:t xml:space="preserve">Currently active investor is dating with cute woman who is Catholic. </w:t>
      </w:r>
      <w:proofErr w:type="gramStart"/>
      <w:r>
        <w:t>Again</w:t>
      </w:r>
      <w:proofErr w:type="gramEnd"/>
      <w:r>
        <w:t xml:space="preserve"> CIA has no idea about her name.</w:t>
      </w:r>
    </w:p>
    <w:p w14:paraId="04F3FFB7" w14:textId="77777777" w:rsidR="00CA441D" w:rsidRDefault="00CA441D" w:rsidP="00CA441D">
      <w:r>
        <w:t xml:space="preserve">The Active investor had 21 sweethearts in the past twenty years and he knows his game. </w:t>
      </w:r>
    </w:p>
    <w:p w14:paraId="1FA5CB33" w14:textId="77777777" w:rsidR="00CA441D" w:rsidRDefault="00CA441D" w:rsidP="00CA441D">
      <w:r>
        <w:t xml:space="preserve">Researcher can develop a hypothesis between the number of years on campus and marital status. </w:t>
      </w:r>
    </w:p>
    <w:p w14:paraId="36713473" w14:textId="77777777" w:rsidR="00CA441D" w:rsidRDefault="00CA441D" w:rsidP="00CA441D">
      <w:r>
        <w:t xml:space="preserve">More years on campus means less chance of getting married  </w:t>
      </w:r>
    </w:p>
    <w:p w14:paraId="2FF60036" w14:textId="77777777" w:rsidR="00CA441D" w:rsidRDefault="00CA441D" w:rsidP="00CA441D"/>
    <w:p w14:paraId="0B72E8B1" w14:textId="77777777" w:rsidR="00CA441D" w:rsidRPr="004255B8" w:rsidRDefault="00CA441D" w:rsidP="00CA441D">
      <w:pPr>
        <w:rPr>
          <w:b/>
          <w:bCs/>
          <w:sz w:val="28"/>
          <w:szCs w:val="28"/>
        </w:rPr>
      </w:pPr>
      <w:r w:rsidRPr="004255B8">
        <w:rPr>
          <w:b/>
          <w:bCs/>
          <w:sz w:val="28"/>
          <w:szCs w:val="28"/>
        </w:rPr>
        <w:t>Type of CP.</w:t>
      </w:r>
    </w:p>
    <w:p w14:paraId="5255964E" w14:textId="77777777" w:rsidR="00CA441D" w:rsidRDefault="00CA441D" w:rsidP="00CA441D"/>
    <w:p w14:paraId="38741D88" w14:textId="77777777" w:rsidR="00CA441D" w:rsidRDefault="00CA441D" w:rsidP="00CA441D">
      <w:r>
        <w:t>Doctors classify CP according to the main type of movement disorder involved. Depending on which areas of the brain are affected, one or more of the following movement disorders can occur:</w:t>
      </w:r>
    </w:p>
    <w:p w14:paraId="599DB329" w14:textId="77777777" w:rsidR="00CA441D" w:rsidRDefault="00CA441D" w:rsidP="00CA441D">
      <w:r>
        <w:t>•</w:t>
      </w:r>
      <w:r>
        <w:tab/>
        <w:t>Stiff muscles (spasticity)</w:t>
      </w:r>
    </w:p>
    <w:p w14:paraId="11EF140C" w14:textId="77777777" w:rsidR="00CA441D" w:rsidRDefault="00CA441D" w:rsidP="00CA441D">
      <w:r>
        <w:t>•</w:t>
      </w:r>
      <w:r>
        <w:tab/>
        <w:t>Uncontrollable movements (dyskinesia)</w:t>
      </w:r>
    </w:p>
    <w:p w14:paraId="1BE0D645" w14:textId="77777777" w:rsidR="00CA441D" w:rsidRDefault="00CA441D" w:rsidP="00CA441D">
      <w:r>
        <w:t>•</w:t>
      </w:r>
      <w:r>
        <w:tab/>
        <w:t>Poor balance and coordination (ataxia)</w:t>
      </w:r>
    </w:p>
    <w:p w14:paraId="1B88DA9A" w14:textId="77777777" w:rsidR="00CA441D" w:rsidRDefault="00CA441D" w:rsidP="00CA441D">
      <w:r>
        <w:t>There are four main types of CP:</w:t>
      </w:r>
    </w:p>
    <w:p w14:paraId="6C370EFF" w14:textId="77777777" w:rsidR="00CA441D" w:rsidRDefault="00CA441D" w:rsidP="00CA441D">
      <w:r>
        <w:t>1.</w:t>
      </w:r>
      <w:r>
        <w:tab/>
        <w:t>Spastic Cerebral Palsy</w:t>
      </w:r>
    </w:p>
    <w:p w14:paraId="174750AA" w14:textId="77777777" w:rsidR="00CA441D" w:rsidRDefault="00CA441D" w:rsidP="00CA441D">
      <w:r>
        <w:t>The most common type of CP is spastic CP. Spastic CP affects about 80% of people with CP. People with spastic CP have increased muscle tone. This means their muscles are stiff and, as a result, their movements can be awkward. Spastic CP usually is described by what parts of the body are affected: Spastic diplegia/diparesis―In this type of CP, muscle stiffness is mainly in the legs, with the arms less affected or not affected at all. People with spastic diplegia might have difficulty walking because tight hip and leg muscles cause their legs to pull together, turn inward, and cross at the knees (also known as scissoring).</w:t>
      </w:r>
    </w:p>
    <w:p w14:paraId="25EE3F55" w14:textId="77777777" w:rsidR="00CA441D" w:rsidRDefault="00CA441D" w:rsidP="00CA441D">
      <w:r>
        <w:t>2.</w:t>
      </w:r>
      <w:r>
        <w:tab/>
        <w:t>Spastic hemiplegia/hemiparesis</w:t>
      </w:r>
    </w:p>
    <w:p w14:paraId="400074D9" w14:textId="77777777" w:rsidR="00CA441D" w:rsidRDefault="00CA441D" w:rsidP="00CA441D">
      <w:r>
        <w:t xml:space="preserve">This type of CP affects only one side of a person’s body; usually, the arm is more affected than the leg. Spastic quadriplegia/quadriparesis―Spastic quadriplegia is the most severe form of spastic CP and affects all four limbs, the trunk, and the face. People with spastic quadriparesis usually cannot </w:t>
      </w:r>
      <w:r>
        <w:lastRenderedPageBreak/>
        <w:t>walk and often have other developmental disabilities such as intellectual disability; seizures; or problems with vision, hearing, or speech.</w:t>
      </w:r>
    </w:p>
    <w:p w14:paraId="6C8F81EB" w14:textId="77777777" w:rsidR="00CA441D" w:rsidRDefault="00CA441D" w:rsidP="00CA441D">
      <w:r>
        <w:t>3.</w:t>
      </w:r>
      <w:r>
        <w:tab/>
        <w:t>Dyskinetic Cerebral Palsy (also includes athetoid, choreoathetosis, and dystonic cerebral palsies)</w:t>
      </w:r>
    </w:p>
    <w:p w14:paraId="58781373" w14:textId="77777777" w:rsidR="00CA441D" w:rsidRDefault="00CA441D" w:rsidP="00CA441D">
      <w:r>
        <w:t>People with dyskinetic CP have problems controlling the movement of their hands, arms, feet, and legs, making it difficult to sit and walk. The movements are uncontrollable and can be slow and writhing or rapid and jerky. Sometimes the face and tongue are affected and the person has a hard time sucking, swallowing, and talking. A person with dyskinetic CP has muscle tone that can change (varying from too tight to too loose) not only from day to day, but even during a single day.</w:t>
      </w:r>
    </w:p>
    <w:p w14:paraId="118EFF04" w14:textId="77777777" w:rsidR="00CA441D" w:rsidRDefault="00CA441D" w:rsidP="00CA441D">
      <w:r>
        <w:t>4.</w:t>
      </w:r>
      <w:r>
        <w:tab/>
        <w:t>Ataxic Cerebral Palsy</w:t>
      </w:r>
    </w:p>
    <w:p w14:paraId="35DA06EF" w14:textId="77777777" w:rsidR="00CA441D" w:rsidRDefault="00CA441D" w:rsidP="00CA441D">
      <w:r>
        <w:t>People with ataxic CP have problems with balance and coordination. They might be unsteady when they walk. They might have a hard time with quick movements or movements that need a lot of control, like writing. They might have a hard time controlling their hands or arms when they reach for something.</w:t>
      </w:r>
    </w:p>
    <w:p w14:paraId="0848C76F" w14:textId="77777777" w:rsidR="00CA441D" w:rsidRDefault="00CA441D" w:rsidP="00CA441D">
      <w:r>
        <w:t>5.</w:t>
      </w:r>
      <w:r>
        <w:tab/>
        <w:t>Mixed Cerebral Palsy</w:t>
      </w:r>
    </w:p>
    <w:p w14:paraId="6B17A12C" w14:textId="32AB151F" w:rsidR="00CA441D" w:rsidRPr="00F268D9" w:rsidRDefault="00CA441D" w:rsidP="00CA441D">
      <w:pPr>
        <w:rPr>
          <w:lang w:val="en-US"/>
        </w:rPr>
      </w:pPr>
      <w:r>
        <w:t>The degree of CP can play an important role in having a wife or sweetheart. People with Strong CP have a lower chance of having wives or sweethearts.</w:t>
      </w:r>
      <w:r w:rsidR="00DC0754" w:rsidRPr="00DC0754">
        <w:t xml:space="preserve"> </w:t>
      </w:r>
      <w:r w:rsidR="00DC0754" w:rsidRPr="00DC0754">
        <w:t>A previously undertaken study by Miller et al. (2009) in Texas, America, indicated that students were significantly more willing to have friendships and acquaintanceships with persons with mild to moderate disabilities. From the above statement, people with mild or moderate CP have a greater chance of having wives or sweethearts. The active investor had many affairs with many women because he has mild cp,</w:t>
      </w:r>
    </w:p>
    <w:p w14:paraId="048F0980" w14:textId="77777777" w:rsidR="00CA441D" w:rsidRDefault="00CA441D" w:rsidP="00CA441D">
      <w:r>
        <w:t xml:space="preserve">A boy with strong CP scored 75% in psychology at high school is coming from a low class and he never had a girlfriend because of cp. </w:t>
      </w:r>
    </w:p>
    <w:p w14:paraId="7E6C385B" w14:textId="77777777" w:rsidR="00CA441D" w:rsidRDefault="00CA441D" w:rsidP="00CA441D">
      <w:r>
        <w:t xml:space="preserve">Active investor has many affairs with many women because he has </w:t>
      </w:r>
      <w:proofErr w:type="gramStart"/>
      <w:r>
        <w:t>mild  CP.</w:t>
      </w:r>
      <w:proofErr w:type="gramEnd"/>
      <w:r>
        <w:t xml:space="preserve"> Active investor created a logo for Mind Tree and he met  U.S president Clinton.</w:t>
      </w:r>
    </w:p>
    <w:p w14:paraId="18BAF87E" w14:textId="77777777" w:rsidR="00CA441D" w:rsidRDefault="00CA441D" w:rsidP="00CA441D">
      <w:r>
        <w:t xml:space="preserve">  </w:t>
      </w:r>
    </w:p>
    <w:p w14:paraId="57DBAFF2" w14:textId="77777777" w:rsidR="00CA441D" w:rsidRDefault="00CA441D" w:rsidP="00CA441D">
      <w:r>
        <w:t xml:space="preserve"> A young man with a passion for movie making IS begging for love and he has no self-respect not because of CP but because he is coming from a lower class.</w:t>
      </w:r>
    </w:p>
    <w:p w14:paraId="21F9BD45" w14:textId="77777777" w:rsidR="00CA441D" w:rsidRDefault="00CA441D" w:rsidP="00CA441D">
      <w:r>
        <w:t>The software developer had one or two affairs but he has to marry a woman with CP likewise young man is dating a woman with CP.</w:t>
      </w:r>
    </w:p>
    <w:p w14:paraId="04DEB831" w14:textId="77777777" w:rsidR="00CA441D" w:rsidRDefault="00CA441D" w:rsidP="00CA441D">
      <w:r>
        <w:t xml:space="preserve">The content creator at MNC had one affair but the parents of the girl rejected him because of CP. </w:t>
      </w:r>
    </w:p>
    <w:p w14:paraId="6F4CE526" w14:textId="77777777" w:rsidR="00CA441D" w:rsidRDefault="00CA441D" w:rsidP="00CA441D">
      <w:r>
        <w:t>Researchers can develop a hypothesis between the degree of CP and marital status.</w:t>
      </w:r>
    </w:p>
    <w:p w14:paraId="73FFC93B" w14:textId="77777777" w:rsidR="00CA441D" w:rsidRDefault="00CA441D" w:rsidP="00CA441D">
      <w:r>
        <w:t xml:space="preserve">  Mobility of People with cp </w:t>
      </w:r>
    </w:p>
    <w:p w14:paraId="36D7C1F6" w14:textId="77777777" w:rsidR="00CA441D" w:rsidRDefault="00CA441D" w:rsidP="00CA441D">
      <w:r>
        <w:t xml:space="preserve">Mobility can play an important role in having sweethearts or wives and it can provide freedom to people with CP. </w:t>
      </w:r>
    </w:p>
    <w:p w14:paraId="0E38D901" w14:textId="77777777" w:rsidR="00CA441D" w:rsidRDefault="00CA441D" w:rsidP="00CA441D">
      <w:r>
        <w:t xml:space="preserve">Guys with CP who have walking ability greater chance of having sweethearts or wives. For </w:t>
      </w:r>
      <w:proofErr w:type="gramStart"/>
      <w:r>
        <w:t>example</w:t>
      </w:r>
      <w:proofErr w:type="gramEnd"/>
      <w:r>
        <w:t xml:space="preserve"> active investor can walk without support so he had affairs with many women but high school friend of the active investor cannot walk so he had a girl and married her for life. See the difference </w:t>
      </w:r>
      <w:r>
        <w:lastRenderedPageBreak/>
        <w:t>between people who can walk and those who cannot. One guy had 14 sweet hearts but the other had one sweet heart.</w:t>
      </w:r>
    </w:p>
    <w:p w14:paraId="35E9BEA6" w14:textId="77777777" w:rsidR="00CA441D" w:rsidRDefault="00CA441D" w:rsidP="00CA441D">
      <w:r>
        <w:t>Researcher can develop a hypothesis between mobility ability and marital status.</w:t>
      </w:r>
    </w:p>
    <w:p w14:paraId="6343C47D" w14:textId="77777777" w:rsidR="00CA441D" w:rsidRPr="004255B8" w:rsidRDefault="00CA441D" w:rsidP="00CA441D">
      <w:pPr>
        <w:rPr>
          <w:b/>
          <w:bCs/>
          <w:sz w:val="28"/>
          <w:szCs w:val="28"/>
        </w:rPr>
      </w:pPr>
      <w:r w:rsidRPr="004255B8">
        <w:rPr>
          <w:b/>
          <w:bCs/>
          <w:sz w:val="28"/>
          <w:szCs w:val="28"/>
        </w:rPr>
        <w:t>Independence of guy with CP.</w:t>
      </w:r>
    </w:p>
    <w:p w14:paraId="39D5D59D" w14:textId="77777777" w:rsidR="00CA441D" w:rsidRDefault="00CA441D" w:rsidP="00CA441D">
      <w:r>
        <w:t xml:space="preserve">Being independent plays an imperative role in having sweethearts or wives. Girls love Guys with CP who are independent in life with little support. For example, active investors needs help in putting shirts so the maid puts them for him and he cannot cut nails therefore he has many sweet hearts but a boy </w:t>
      </w:r>
      <w:proofErr w:type="spellStart"/>
      <w:proofErr w:type="gramStart"/>
      <w:r>
        <w:t>scorered</w:t>
      </w:r>
      <w:proofErr w:type="spellEnd"/>
      <w:r>
        <w:t xml:space="preserve">  75</w:t>
      </w:r>
      <w:proofErr w:type="gramEnd"/>
      <w:r>
        <w:t>%  in psychology in high school had no sweet hearts because he needs a caregiver for 24 hours. See the difference between guys with CP who are independent and guys who are not.</w:t>
      </w:r>
    </w:p>
    <w:p w14:paraId="5B70B895" w14:textId="77777777" w:rsidR="00CA441D" w:rsidRDefault="00CA441D" w:rsidP="00CA441D">
      <w:r>
        <w:t xml:space="preserve">Researcher can develop a hypothesis between guys with </w:t>
      </w:r>
      <w:proofErr w:type="gramStart"/>
      <w:r>
        <w:t>CP  independence</w:t>
      </w:r>
      <w:proofErr w:type="gramEnd"/>
      <w:r>
        <w:t xml:space="preserve"> and guys who are not. </w:t>
      </w:r>
    </w:p>
    <w:p w14:paraId="0E661016" w14:textId="77777777" w:rsidR="00CA441D" w:rsidRDefault="00CA441D" w:rsidP="00CA441D"/>
    <w:p w14:paraId="7C83DB4E" w14:textId="77777777" w:rsidR="00CA441D" w:rsidRDefault="00CA441D" w:rsidP="00CA441D"/>
    <w:p w14:paraId="69812BD4" w14:textId="77777777" w:rsidR="00CA441D" w:rsidRPr="004255B8" w:rsidRDefault="00CA441D" w:rsidP="00CA441D">
      <w:pPr>
        <w:rPr>
          <w:b/>
          <w:bCs/>
          <w:sz w:val="28"/>
          <w:szCs w:val="28"/>
        </w:rPr>
      </w:pPr>
      <w:r w:rsidRPr="004255B8">
        <w:rPr>
          <w:b/>
          <w:bCs/>
          <w:sz w:val="28"/>
          <w:szCs w:val="28"/>
        </w:rPr>
        <w:t xml:space="preserve">  Virgin Mary </w:t>
      </w:r>
    </w:p>
    <w:p w14:paraId="1B7B64D2" w14:textId="5C7A24E0" w:rsidR="00CA441D" w:rsidRDefault="00CA441D" w:rsidP="00CA441D">
      <w:r>
        <w:t xml:space="preserve">Women want to be virgin Mary while having babies so women like guys with CP who cannot do private </w:t>
      </w:r>
      <w:proofErr w:type="gramStart"/>
      <w:r>
        <w:t>jobs(</w:t>
      </w:r>
      <w:proofErr w:type="gramEnd"/>
      <w:r>
        <w:t xml:space="preserve">intercourse ) and these have having greater chance of having wives or sweethearts. For </w:t>
      </w:r>
      <w:proofErr w:type="gramStart"/>
      <w:r>
        <w:t>example</w:t>
      </w:r>
      <w:proofErr w:type="gramEnd"/>
      <w:r>
        <w:t xml:space="preserve"> active investor cannot do his private job so he has many sweet hearts but a male friend of </w:t>
      </w:r>
      <w:r w:rsidR="00F268D9">
        <w:t xml:space="preserve">an </w:t>
      </w:r>
      <w:r>
        <w:t xml:space="preserve">active investor on campus can do his private job so he has no sweet hearts likewise software developer, a high school friend of an active investor. Women love men with cp who cannot do their private jobs from </w:t>
      </w:r>
      <w:r w:rsidR="003F4D81">
        <w:t xml:space="preserve">the </w:t>
      </w:r>
      <w:r>
        <w:t xml:space="preserve">high class so active investor has 21 sweet hearts. One guy has 21 sweethearts but the other has no sweethearts </w:t>
      </w:r>
    </w:p>
    <w:p w14:paraId="67D788FB" w14:textId="77777777" w:rsidR="00CA441D" w:rsidRDefault="00CA441D" w:rsidP="00CA441D">
      <w:r>
        <w:t xml:space="preserve">See the difference between a guy with CP cannot and a guy who can do. problem is in front of you. </w:t>
      </w:r>
    </w:p>
    <w:p w14:paraId="52AEE3F8" w14:textId="0260010F" w:rsidR="00CA441D" w:rsidRDefault="00CA441D" w:rsidP="00CA441D">
      <w:r>
        <w:t>Researchers</w:t>
      </w:r>
      <w:r>
        <w:t xml:space="preserve"> can develop a hypothesis between the guy with CP cannot vs the </w:t>
      </w:r>
      <w:r>
        <w:t>guy's</w:t>
      </w:r>
      <w:r>
        <w:t xml:space="preserve"> do and marital status. </w:t>
      </w:r>
    </w:p>
    <w:p w14:paraId="4D6A635E" w14:textId="64AFC34B" w:rsidR="00CA441D" w:rsidRDefault="00CA441D" w:rsidP="00CA441D"/>
    <w:p w14:paraId="4A1F0369" w14:textId="77777777" w:rsidR="004255B8" w:rsidRDefault="004255B8" w:rsidP="004255B8"/>
    <w:p w14:paraId="22D29DDA" w14:textId="77777777" w:rsidR="004255B8" w:rsidRPr="004255B8" w:rsidRDefault="004255B8" w:rsidP="004255B8">
      <w:pPr>
        <w:rPr>
          <w:b/>
          <w:bCs/>
          <w:sz w:val="28"/>
          <w:szCs w:val="28"/>
        </w:rPr>
      </w:pPr>
      <w:r w:rsidRPr="004255B8">
        <w:rPr>
          <w:b/>
          <w:bCs/>
          <w:sz w:val="28"/>
          <w:szCs w:val="28"/>
        </w:rPr>
        <w:t xml:space="preserve">TYPE of education at </w:t>
      </w:r>
      <w:proofErr w:type="gramStart"/>
      <w:r w:rsidRPr="004255B8">
        <w:rPr>
          <w:b/>
          <w:bCs/>
          <w:sz w:val="28"/>
          <w:szCs w:val="28"/>
        </w:rPr>
        <w:t>University</w:t>
      </w:r>
      <w:proofErr w:type="gramEnd"/>
      <w:r w:rsidRPr="004255B8">
        <w:rPr>
          <w:b/>
          <w:bCs/>
          <w:sz w:val="28"/>
          <w:szCs w:val="28"/>
        </w:rPr>
        <w:t>.</w:t>
      </w:r>
    </w:p>
    <w:p w14:paraId="04FE6B59" w14:textId="77777777" w:rsidR="004255B8" w:rsidRDefault="004255B8" w:rsidP="004255B8">
      <w:r>
        <w:t xml:space="preserve">Type of education has an impact on marital status. Type of education can play an important role in having a good source of Income. </w:t>
      </w:r>
    </w:p>
    <w:p w14:paraId="2F68DCD2" w14:textId="77777777" w:rsidR="004255B8" w:rsidRDefault="004255B8" w:rsidP="004255B8">
      <w:r>
        <w:t xml:space="preserve">Income can play an important role in having sweethearts. For example, active investor manage big money so active investor has 14 sweethearts.  </w:t>
      </w:r>
    </w:p>
    <w:p w14:paraId="64EC3390" w14:textId="24F05993" w:rsidR="004255B8" w:rsidRDefault="004255B8" w:rsidP="004255B8">
      <w:r>
        <w:t>male Working friend with mild cp of active investor on campus and he is coming from low class. On campus, everyone knows active investor but nobody knows a male working friend and he sits at the corner doing his work. Sweethearts of</w:t>
      </w:r>
      <w:r w:rsidR="00C44D23">
        <w:t xml:space="preserve"> </w:t>
      </w:r>
      <w:proofErr w:type="gramStart"/>
      <w:r w:rsidR="00C44D23">
        <w:t xml:space="preserve">the </w:t>
      </w:r>
      <w:r>
        <w:t xml:space="preserve"> active</w:t>
      </w:r>
      <w:proofErr w:type="gramEnd"/>
      <w:r>
        <w:t xml:space="preserve"> investor feeds him with cake rice etc. Each atom of the university knows an active investor but few atoms of the university know a male working friend.   Male working friend is from social science but active investor is from management. We can see the difference in education. The former deals with social but the latter deals with </w:t>
      </w:r>
      <w:proofErr w:type="gramStart"/>
      <w:r>
        <w:t>business  Everyone</w:t>
      </w:r>
      <w:proofErr w:type="gramEnd"/>
      <w:r>
        <w:t xml:space="preserve"> can see the problem and it is in front of you. Everyone with a good heart can see the problem and difference.</w:t>
      </w:r>
    </w:p>
    <w:p w14:paraId="5482FBE5" w14:textId="77777777" w:rsidR="004255B8" w:rsidRDefault="004255B8" w:rsidP="004255B8">
      <w:r>
        <w:lastRenderedPageBreak/>
        <w:t xml:space="preserve">Money follows love We can see the difference in the type of education   A software developer with good hand function from a low class is doing well at Mind Tree. The software developer was dating a woman with mild CP and she used a wheelchair. They are married. A young man with mild CP who has a passion for movie making is from the low class, His father sells food on the streets. He did </w:t>
      </w:r>
      <w:proofErr w:type="gramStart"/>
      <w:r>
        <w:t>M.Com</w:t>
      </w:r>
      <w:proofErr w:type="gramEnd"/>
      <w:r>
        <w:t xml:space="preserve"> from an Indian university. He Is working at companies. He is dating a woman with CP.  However, a Friend of an active investor finished high school and now working in an MNC at a low-end job. He had a girlfriend and was in a relationship for 5 years. He comes from the middle class. Currently active investor is dating with cute woman who </w:t>
      </w:r>
      <w:proofErr w:type="gramStart"/>
      <w:r>
        <w:t>is  Catholic</w:t>
      </w:r>
      <w:proofErr w:type="gramEnd"/>
      <w:r>
        <w:t xml:space="preserve"> because the brother of the active investor is having health issues. After 22 years of dating marriage is in his mind.</w:t>
      </w:r>
      <w:r>
        <w:tab/>
      </w:r>
    </w:p>
    <w:p w14:paraId="40065F33" w14:textId="77777777" w:rsidR="004255B8" w:rsidRDefault="004255B8" w:rsidP="004255B8">
      <w:r>
        <w:t>Above examples very clear that people with CP having degrees in science or management or commerce have having greater chance of having sweethearts or wives.  Everyone has good eyes can see the problem and it is in front of you.</w:t>
      </w:r>
    </w:p>
    <w:p w14:paraId="1F943F50" w14:textId="77777777" w:rsidR="004255B8" w:rsidRPr="004255B8" w:rsidRDefault="004255B8" w:rsidP="004255B8">
      <w:pPr>
        <w:rPr>
          <w:b/>
          <w:bCs/>
          <w:sz w:val="28"/>
          <w:szCs w:val="28"/>
        </w:rPr>
      </w:pPr>
      <w:r w:rsidRPr="004255B8">
        <w:rPr>
          <w:b/>
          <w:bCs/>
          <w:sz w:val="28"/>
          <w:szCs w:val="28"/>
        </w:rPr>
        <w:t xml:space="preserve">Birth Order of People with CP. </w:t>
      </w:r>
      <w:r w:rsidRPr="004255B8">
        <w:rPr>
          <w:b/>
          <w:bCs/>
          <w:sz w:val="28"/>
          <w:szCs w:val="28"/>
        </w:rPr>
        <w:tab/>
      </w:r>
    </w:p>
    <w:p w14:paraId="154D915E" w14:textId="77777777" w:rsidR="004255B8" w:rsidRPr="00C44D23" w:rsidRDefault="004255B8" w:rsidP="004255B8">
      <w:pPr>
        <w:rPr>
          <w:lang w:val="en-US"/>
        </w:rPr>
      </w:pPr>
    </w:p>
    <w:p w14:paraId="5BCE8A8E" w14:textId="77777777" w:rsidR="004255B8" w:rsidRDefault="004255B8" w:rsidP="004255B8">
      <w:r>
        <w:t xml:space="preserve">Birth order can play an important role in the marital status of People with CP.  The first child of the family will follow the traditional path and will be careful in everything based on birth order theory. The second child of the family will behave more ambitiously than the first child. The third child of the family will be open to following an untraditional path and will be careless.  The third child of the family will be using creativity and they are risk takers. The third child will lead scientific revolutions. 23 scientific revolutions out of 28 scientific revolutions were led by the third child. He joined a doctoral course. He took EMH which is the main theory of the stock market and he was trying to disprove EMH. He disproved EMH. In other words, disproving EMH in management can be compared to disproving E=MC~^2 in science.  IIM has no courage to touch his thesis. See the complexity of his thesis which requires brains to do so. Active investor is good at research so one of his papers was published in an international journal and was released by the Indian Human resource minister. From the Indian PMO to the white house he can write and receive letters. The World is in his pocket. For him creating a logo was a game-changing event.    The active investor had a love affair with a woman who was studying stars to escape the pain of research for three years.    No wonder than active investor created a logo and has a risky job so he is managing money in the stock market. From the Indian PMO to the white house active investor can receive and write letters and the world is in his pocket therefore he has 21 sweethearts.   A male High school friend   of active Investor is the first child and he has young sister. The first child is expected to have a job and. to have a wife but the second and third child of the family is expected to have an untraditional path and love affairs.    A Male High school friend is the first child so he married likewise software </w:t>
      </w:r>
      <w:proofErr w:type="spellStart"/>
      <w:proofErr w:type="gramStart"/>
      <w:r>
        <w:t>developer,iim</w:t>
      </w:r>
      <w:proofErr w:type="spellEnd"/>
      <w:proofErr w:type="gramEnd"/>
      <w:r>
        <w:t xml:space="preserve"> guy and the young man with passion have living sweethearts or wives. Active investor </w:t>
      </w:r>
      <w:proofErr w:type="gramStart"/>
      <w:r>
        <w:t>is  last</w:t>
      </w:r>
      <w:proofErr w:type="gramEnd"/>
      <w:r>
        <w:t xml:space="preserve"> child of his family. The age gap between him and his big siblings is 11 years so he saw marital issues in his sibling's marriage therefore he can deconstruct love. </w:t>
      </w:r>
    </w:p>
    <w:p w14:paraId="1777A3C2" w14:textId="1DA64766" w:rsidR="004255B8" w:rsidRDefault="004255B8" w:rsidP="004255B8">
      <w:r>
        <w:t>Researcher can develop a hypothesis between the birth Order of siblings and marital status.</w:t>
      </w:r>
    </w:p>
    <w:p w14:paraId="4F7F0DA7" w14:textId="68581DAF" w:rsidR="004255B8" w:rsidRDefault="004255B8" w:rsidP="004255B8">
      <w:r>
        <w:t xml:space="preserve">The type of education follows love. </w:t>
      </w:r>
    </w:p>
    <w:p w14:paraId="583BAF9C" w14:textId="77777777" w:rsidR="004255B8" w:rsidRDefault="004255B8" w:rsidP="004255B8"/>
    <w:p w14:paraId="04CCDBC0" w14:textId="77777777" w:rsidR="004255B8" w:rsidRDefault="004255B8" w:rsidP="004255B8">
      <w:r>
        <w:t>Researcher can develop a hypothesis between the type of education and Marital status.</w:t>
      </w:r>
    </w:p>
    <w:p w14:paraId="0A5B36F5" w14:textId="77777777" w:rsidR="004255B8" w:rsidRDefault="004255B8" w:rsidP="00CA441D"/>
    <w:p w14:paraId="4819B8A8" w14:textId="77777777" w:rsidR="004255B8" w:rsidRDefault="004255B8" w:rsidP="00CA441D"/>
    <w:p w14:paraId="10B8E245" w14:textId="13212A47" w:rsidR="00475120" w:rsidRDefault="00475120" w:rsidP="00CA441D">
      <w:r>
        <w:t xml:space="preserve">Research questions </w:t>
      </w:r>
    </w:p>
    <w:p w14:paraId="424B096F" w14:textId="1EA72EC8" w:rsidR="00475120" w:rsidRDefault="00475120" w:rsidP="00CA441D">
      <w:r>
        <w:t xml:space="preserve">Does SSE status play a role in marital status? </w:t>
      </w:r>
    </w:p>
    <w:p w14:paraId="47384F7E" w14:textId="7BA249DD" w:rsidR="00475120" w:rsidRDefault="00475120" w:rsidP="00CA441D">
      <w:r>
        <w:t>Does education level play a role in marital status?</w:t>
      </w:r>
    </w:p>
    <w:p w14:paraId="1902653C" w14:textId="44164DC9" w:rsidR="00475120" w:rsidRDefault="00475120" w:rsidP="00CA441D">
      <w:r>
        <w:t xml:space="preserve">Does having </w:t>
      </w:r>
      <w:r w:rsidR="00D12E96">
        <w:t>a</w:t>
      </w:r>
      <w:r>
        <w:t xml:space="preserve"> babysitter in childhood play in </w:t>
      </w:r>
      <w:proofErr w:type="spellStart"/>
      <w:r>
        <w:t>martial</w:t>
      </w:r>
      <w:proofErr w:type="spellEnd"/>
      <w:r>
        <w:t xml:space="preserve"> status </w:t>
      </w:r>
    </w:p>
    <w:p w14:paraId="322D782C" w14:textId="565D8312" w:rsidR="00475120" w:rsidRDefault="00D12E96" w:rsidP="00CA441D">
      <w:pPr>
        <w:rPr>
          <w:lang w:val="en-US"/>
        </w:rPr>
      </w:pPr>
      <w:r>
        <w:t xml:space="preserve">Does </w:t>
      </w:r>
      <w:r w:rsidR="003F4D81">
        <w:t xml:space="preserve">the </w:t>
      </w:r>
      <w:r w:rsidR="003F4D81">
        <w:rPr>
          <w:lang w:val="en-US"/>
        </w:rPr>
        <w:t xml:space="preserve">type </w:t>
      </w:r>
      <w:proofErr w:type="gramStart"/>
      <w:r w:rsidR="003F4D81">
        <w:rPr>
          <w:lang w:val="en-US"/>
        </w:rPr>
        <w:t>of  CP</w:t>
      </w:r>
      <w:proofErr w:type="gramEnd"/>
      <w:r w:rsidR="003F4D81">
        <w:rPr>
          <w:lang w:val="en-US"/>
        </w:rPr>
        <w:t xml:space="preserve"> play a role  in marital status </w:t>
      </w:r>
    </w:p>
    <w:p w14:paraId="05B836DA" w14:textId="77777777" w:rsidR="003F4D81" w:rsidRDefault="003F4D81" w:rsidP="00CA441D">
      <w:pPr>
        <w:rPr>
          <w:lang w:val="en-US"/>
        </w:rPr>
      </w:pPr>
    </w:p>
    <w:p w14:paraId="7C474CE2" w14:textId="77777777" w:rsidR="003F4D81" w:rsidRPr="00932582" w:rsidRDefault="003F4D81" w:rsidP="00CA441D">
      <w:pPr>
        <w:rPr>
          <w:lang w:val="en-US"/>
        </w:rPr>
      </w:pPr>
    </w:p>
    <w:p w14:paraId="545EC90A" w14:textId="77777777" w:rsidR="00475120" w:rsidRPr="00D12E96" w:rsidRDefault="00475120" w:rsidP="00CA441D">
      <w:pPr>
        <w:rPr>
          <w:lang w:val="en-US"/>
        </w:rPr>
      </w:pPr>
    </w:p>
    <w:p w14:paraId="21252F13" w14:textId="23F348B0" w:rsidR="00475120" w:rsidRDefault="00475120" w:rsidP="00CA441D">
      <w:r>
        <w:t xml:space="preserve"> </w:t>
      </w:r>
    </w:p>
    <w:p w14:paraId="4C5F2FFF" w14:textId="77777777" w:rsidR="00CA441D" w:rsidRDefault="00CA441D" w:rsidP="00CA441D"/>
    <w:p w14:paraId="451FE15A" w14:textId="77777777" w:rsidR="00CA441D" w:rsidRDefault="00CA441D" w:rsidP="00CA441D"/>
    <w:p w14:paraId="0C10EFA2" w14:textId="77777777" w:rsidR="00CA441D" w:rsidRDefault="00CA441D" w:rsidP="00CA441D"/>
    <w:p w14:paraId="3F855FA3" w14:textId="77777777" w:rsidR="00CA441D" w:rsidRDefault="00CA441D" w:rsidP="00CA441D"/>
    <w:p w14:paraId="62DA09FF" w14:textId="77777777" w:rsidR="00DB5F15" w:rsidRDefault="00DB5F15" w:rsidP="00974BDD"/>
    <w:sectPr w:rsidR="00DB5F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3NLUwMbGwMDa1MDJV0lEKTi0uzszPAykwqgUAltqbeywAAAA="/>
  </w:docVars>
  <w:rsids>
    <w:rsidRoot w:val="00974BDD"/>
    <w:rsid w:val="003F07A5"/>
    <w:rsid w:val="003F4D81"/>
    <w:rsid w:val="004255B8"/>
    <w:rsid w:val="00475120"/>
    <w:rsid w:val="00537744"/>
    <w:rsid w:val="00821543"/>
    <w:rsid w:val="00932582"/>
    <w:rsid w:val="00974BDD"/>
    <w:rsid w:val="00C44D23"/>
    <w:rsid w:val="00CA441D"/>
    <w:rsid w:val="00D12E96"/>
    <w:rsid w:val="00DB5F15"/>
    <w:rsid w:val="00DC0754"/>
    <w:rsid w:val="00F268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683586"/>
  <w15:docId w15:val="{7B01A7D6-CCAA-4219-BAE7-CBA5A1EE0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55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55B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4812</Words>
  <Characters>22474</Characters>
  <Application>Microsoft Office Word</Application>
  <DocSecurity>0</DocSecurity>
  <Lines>4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tan S</dc:creator>
  <cp:keywords/>
  <dc:description/>
  <cp:lastModifiedBy>Chetan S</cp:lastModifiedBy>
  <cp:revision>2</cp:revision>
  <dcterms:created xsi:type="dcterms:W3CDTF">2024-02-21T05:10:00Z</dcterms:created>
  <dcterms:modified xsi:type="dcterms:W3CDTF">2024-02-21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e2dcc3-b4b1-4d0d-991b-8e2f53d76974</vt:lpwstr>
  </property>
</Properties>
</file>